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5"/>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362C2FC" w:rsidR="00030AD8" w:rsidRDefault="00030AD8" w:rsidP="00030AD8">
      <w:r>
        <w:t xml:space="preserve">Lastly, you must submit improvements to your design proposals. These improvements must highlight why you have chosen to make them. These highlights must come from your self-reflection, peer-review, or ideally, both. </w:t>
      </w:r>
    </w:p>
    <w:p w14:paraId="7EDEED0C" w14:textId="4938EBB5" w:rsidR="00933B10" w:rsidRDefault="00933B10" w:rsidP="00030AD8"/>
    <w:p w14:paraId="27B74C75" w14:textId="4BF6659B" w:rsidR="00933B10" w:rsidRPr="005019AE" w:rsidRDefault="00933B10" w:rsidP="00030AD8">
      <w:r>
        <w:lastRenderedPageBreak/>
        <w:t xml:space="preserve">In the rare case that you can't find any improvements from your cohort, you may negotiate to extend your project design to include more detailed design under discussion with your teacher. </w:t>
      </w:r>
    </w:p>
    <w:p w14:paraId="3091315F" w14:textId="5EA67D73" w:rsidR="00F9021D" w:rsidRDefault="00F9021D" w:rsidP="00E858E4"/>
    <w:p w14:paraId="6358C34E" w14:textId="77777777" w:rsidR="00273F6B" w:rsidRDefault="00273F6B" w:rsidP="00273F6B">
      <w:pPr>
        <w:pStyle w:val="BodyText"/>
      </w:pP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48"/>
        <w:gridCol w:w="5060"/>
        <w:gridCol w:w="752"/>
        <w:gridCol w:w="1132"/>
        <w:gridCol w:w="730"/>
        <w:gridCol w:w="834"/>
        <w:gridCol w:w="1022"/>
      </w:tblGrid>
      <w:tr w:rsidR="007E3502" w:rsidRPr="007023B1" w14:paraId="12919600" w14:textId="77777777" w:rsidTr="009C0279">
        <w:trPr>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C0279">
        <w:trPr>
          <w:trHeight w:val="54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C82ACC4" w:rsidR="007E3502" w:rsidRDefault="009C0279" w:rsidP="00893BFC">
            <w:pPr>
              <w:rPr>
                <w:b/>
                <w:bCs/>
              </w:rPr>
            </w:pPr>
            <w:r>
              <w:rPr>
                <w:b/>
                <w:bCs/>
              </w:rPr>
              <w:t>Proposal Reviews</w:t>
            </w:r>
          </w:p>
          <w:p w14:paraId="26AF1E1C" w14:textId="02CA2356"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57028633" w:rsidR="008B26FE" w:rsidRDefault="009C0279" w:rsidP="008B26FE">
            <w:r>
              <w:t xml:space="preserve">You have shown </w:t>
            </w:r>
            <w:r w:rsidRPr="009C0279">
              <w:rPr>
                <w:b/>
                <w:bCs/>
              </w:rPr>
              <w:t>evidence of reviewing three student project proposals</w:t>
            </w:r>
            <w:r>
              <w:t xml:space="preserve">. This evidence makes clear that </w:t>
            </w:r>
            <w:r w:rsidRPr="009C0279">
              <w:rPr>
                <w:b/>
                <w:bCs/>
              </w:rPr>
              <w:t>your reviews are a serious attempt</w:t>
            </w:r>
            <w:r>
              <w:t xml:space="preserve"> to operate in the spirit of the assignment. You have likely selected three proposals that </w:t>
            </w:r>
            <w:r w:rsidRPr="009C0279">
              <w:rPr>
                <w:b/>
                <w:bCs/>
              </w:rPr>
              <w:t>will benefit your development</w:t>
            </w:r>
            <w:r>
              <w:t xml:space="preserve">, and the reviews seem to be </w:t>
            </w:r>
            <w:r w:rsidRPr="009C0279">
              <w:rPr>
                <w:b/>
                <w:bCs/>
              </w:rPr>
              <w:t>articulated and thought out</w:t>
            </w:r>
            <w:r>
              <w:t xml:space="preserve">. </w:t>
            </w:r>
          </w:p>
          <w:p w14:paraId="16D9EC75" w14:textId="77777777" w:rsidR="00CD7356" w:rsidRDefault="00CD7356"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6B651A40" w:rsidR="008B26FE" w:rsidRDefault="008B26FE"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94493A8" w14:textId="75D12067" w:rsidR="008B26FE" w:rsidRDefault="008B26FE"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learning or explain</w:t>
            </w:r>
            <w:r w:rsidR="005B4894">
              <w:t xml:space="preserve"> what you've done to the author</w:t>
            </w:r>
            <w:r>
              <w:t>.</w:t>
            </w:r>
          </w:p>
          <w:p w14:paraId="7BAF0D15" w14:textId="5E8E9995" w:rsidR="00CD7356" w:rsidRPr="007023B1" w:rsidRDefault="008B26FE" w:rsidP="00CD7356">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C2AAC46" w:rsidR="00CD7356" w:rsidRDefault="007E3502" w:rsidP="00CD7356">
            <w:pPr>
              <w:jc w:val="center"/>
              <w:rPr>
                <w:rFonts w:eastAsia="Calibri"/>
              </w:rPr>
            </w:pPr>
            <w:r w:rsidRPr="007023B1">
              <w:rPr>
                <w:rFonts w:eastAsia="Calibri"/>
              </w:rPr>
              <w:t>2</w:t>
            </w:r>
          </w:p>
          <w:p w14:paraId="0C1FE7CD" w14:textId="5AA694F6" w:rsidR="009C0279" w:rsidRDefault="009C0279" w:rsidP="00CD7356">
            <w:pPr>
              <w:jc w:val="center"/>
              <w:rPr>
                <w:rFonts w:eastAsia="Calibri"/>
              </w:rPr>
            </w:pPr>
            <w:r>
              <w:rPr>
                <w:rFonts w:eastAsia="Calibri"/>
              </w:rPr>
              <w:t>2</w:t>
            </w:r>
          </w:p>
          <w:p w14:paraId="43AD8566" w14:textId="72E36056" w:rsidR="009C0279" w:rsidRPr="007023B1" w:rsidRDefault="009C0279"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BA85A1" w14:textId="77777777" w:rsidR="007E3502" w:rsidRDefault="009C0279" w:rsidP="007E3502">
            <w:pPr>
              <w:jc w:val="center"/>
            </w:pPr>
            <w:r w:rsidRPr="007023B1">
              <w:t>__/2</w:t>
            </w:r>
          </w:p>
          <w:p w14:paraId="464DCEBD" w14:textId="77777777" w:rsidR="009C0279" w:rsidRDefault="009C0279" w:rsidP="007E3502">
            <w:pPr>
              <w:jc w:val="center"/>
            </w:pPr>
            <w:r w:rsidRPr="007023B1">
              <w:t>__/2</w:t>
            </w:r>
          </w:p>
          <w:p w14:paraId="1918C036" w14:textId="3200F4A3" w:rsidR="009C0279" w:rsidRPr="007023B1" w:rsidRDefault="009C0279"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4157D9B" w14:textId="77777777" w:rsidR="007E3502" w:rsidRDefault="007E3502" w:rsidP="007E3502">
            <w:pPr>
              <w:jc w:val="center"/>
            </w:pPr>
            <w:r w:rsidRPr="007023B1">
              <w:t>__/2</w:t>
            </w:r>
          </w:p>
          <w:p w14:paraId="473AEBD0" w14:textId="77777777" w:rsidR="009C0279" w:rsidRDefault="009C0279" w:rsidP="007E3502">
            <w:pPr>
              <w:jc w:val="center"/>
            </w:pPr>
            <w:r w:rsidRPr="007023B1">
              <w:t>__/2</w:t>
            </w:r>
          </w:p>
          <w:p w14:paraId="65929A60" w14:textId="3A756A2C" w:rsidR="009C0279" w:rsidRPr="007023B1" w:rsidRDefault="009C0279"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EAC473E" w14:textId="77777777" w:rsidR="007E3502" w:rsidRDefault="00774CBD" w:rsidP="007E3502">
            <w:pPr>
              <w:jc w:val="center"/>
            </w:pPr>
            <w:r>
              <w:t>A 2x</w:t>
            </w:r>
          </w:p>
          <w:p w14:paraId="6598DC69" w14:textId="6481853E" w:rsidR="00774CBD" w:rsidRPr="007023B1" w:rsidRDefault="00774CBD" w:rsidP="007E3502">
            <w:pPr>
              <w:jc w:val="center"/>
            </w:pPr>
            <w:r>
              <w:t>T 1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29108623" w:rsidR="007E3502" w:rsidRPr="007023B1" w:rsidRDefault="007E3502" w:rsidP="007E3502">
            <w:pPr>
              <w:jc w:val="center"/>
              <w:rPr>
                <w:color w:val="auto"/>
              </w:rPr>
            </w:pPr>
            <w:r w:rsidRPr="007023B1">
              <w:t>__/</w:t>
            </w:r>
            <w:r w:rsidR="00CD7356">
              <w:t xml:space="preserve"> </w:t>
            </w:r>
            <w:r w:rsidR="009C0279">
              <w:t>6</w:t>
            </w:r>
          </w:p>
        </w:tc>
      </w:tr>
      <w:tr w:rsidR="007E3502" w:rsidRPr="007023B1" w14:paraId="46F6026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10A0355F" w:rsidR="00CD7356" w:rsidRDefault="009C0279" w:rsidP="00CD7356">
            <w:pPr>
              <w:rPr>
                <w:b/>
                <w:bCs/>
              </w:rPr>
            </w:pPr>
            <w:r>
              <w:rPr>
                <w:b/>
                <w:bCs/>
              </w:rPr>
              <w:t>Self-reflection on own proposal</w:t>
            </w:r>
          </w:p>
          <w:p w14:paraId="20273D40" w14:textId="2D20E3EA" w:rsidR="007E3502" w:rsidRPr="007023B1" w:rsidRDefault="00CD7356" w:rsidP="00CD7356">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B58409" w14:textId="0F17812D" w:rsidR="00CD7356" w:rsidRDefault="009C0279" w:rsidP="00CD7356">
            <w:r>
              <w:t xml:space="preserve">You have shown evidence of taking the completed reviews and applying this knowledge to your work. </w:t>
            </w:r>
          </w:p>
          <w:p w14:paraId="13C34862" w14:textId="45BC9172" w:rsidR="009C0279" w:rsidRDefault="009C0279" w:rsidP="00CD7356"/>
          <w:p w14:paraId="6E24A4F1" w14:textId="6246731B" w:rsidR="009C0279" w:rsidRDefault="009C0279" w:rsidP="00CD7356">
            <w:r>
              <w:t xml:space="preserve">It is clear that this evidence parallels and/or commonalities between the review and your work. </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1CB03AF" w:rsidR="007E3502" w:rsidRDefault="007E3502" w:rsidP="008B26FE">
            <w:pPr>
              <w:pStyle w:val="ListParagraph"/>
              <w:numPr>
                <w:ilvl w:val="0"/>
                <w:numId w:val="6"/>
              </w:numPr>
            </w:pPr>
            <w:r w:rsidRPr="008B26FE">
              <w:rPr>
                <w:b/>
                <w:bCs/>
              </w:rPr>
              <w:t>Knowledge</w:t>
            </w:r>
            <w:r>
              <w:t xml:space="preserve">: Your evidence highlights that you </w:t>
            </w:r>
            <w:r w:rsidR="005B4894">
              <w:t>recall</w:t>
            </w:r>
            <w:r>
              <w:t xml:space="preserve"> and list relevant terms in your learning. It may tell a story to the reader (the teacher) or state the conditions of your learning.</w:t>
            </w:r>
          </w:p>
          <w:p w14:paraId="60DB658B" w14:textId="77F82C6F" w:rsidR="007E3502" w:rsidRDefault="007E3502" w:rsidP="008B26FE">
            <w:pPr>
              <w:pStyle w:val="ListParagraph"/>
              <w:numPr>
                <w:ilvl w:val="0"/>
                <w:numId w:val="6"/>
              </w:numPr>
            </w:pPr>
            <w:r w:rsidRPr="008B26FE">
              <w:rPr>
                <w:b/>
                <w:bCs/>
              </w:rPr>
              <w:t>Comprehension</w:t>
            </w:r>
            <w:r>
              <w:t xml:space="preserve">: Your evidence highlights that you can identify </w:t>
            </w:r>
            <w:r w:rsidR="005B4894">
              <w:t>critical</w:t>
            </w:r>
            <w:r>
              <w:t xml:space="preserve"> aspects of your </w:t>
            </w:r>
            <w:r>
              <w:lastRenderedPageBreak/>
              <w:t>learning or explain</w:t>
            </w:r>
            <w:r w:rsidR="005B4894">
              <w:t xml:space="preserve"> what you've done to the author</w:t>
            </w:r>
            <w:r>
              <w:t>.</w:t>
            </w:r>
          </w:p>
          <w:p w14:paraId="4066ADBD" w14:textId="0919F724" w:rsidR="007E3502" w:rsidRDefault="007E3502" w:rsidP="008B26FE">
            <w:pPr>
              <w:pStyle w:val="ListParagraph"/>
              <w:numPr>
                <w:ilvl w:val="0"/>
                <w:numId w:val="6"/>
              </w:numPr>
            </w:pPr>
            <w:r w:rsidRPr="008B26FE">
              <w:rPr>
                <w:b/>
                <w:bCs/>
              </w:rPr>
              <w:t>Application</w:t>
            </w:r>
            <w:r>
              <w:t>: It is clear from your evidence that you constructed a complete submission</w:t>
            </w:r>
          </w:p>
          <w:p w14:paraId="442AC28C" w14:textId="77777777" w:rsidR="00DB52A3" w:rsidRDefault="00DB52A3" w:rsidP="00DB52A3"/>
          <w:p w14:paraId="64F3E435" w14:textId="49CD07D4" w:rsidR="00DB52A3" w:rsidRPr="007023B1" w:rsidRDefault="00DB52A3" w:rsidP="00DB52A3">
            <w:r>
              <w:rPr>
                <w:color w:val="auto"/>
                <w:kern w:val="0"/>
                <w:sz w:val="22"/>
                <w:szCs w:val="22"/>
              </w:rPr>
              <w:t>Note: the assessor may use their discretion to source other evidence from this assessment to judge the activity</w:t>
            </w:r>
            <w:r w:rsidR="00B732D0">
              <w:rPr>
                <w:color w:val="auto"/>
                <w:kern w:val="0"/>
                <w:sz w:val="22"/>
                <w:szCs w:val="22"/>
              </w:rPr>
              <w:t xml:space="preserve"> if required</w:t>
            </w:r>
            <w:r>
              <w:rPr>
                <w:color w:val="auto"/>
                <w:kern w:val="0"/>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7E3502" w:rsidRPr="007023B1" w:rsidRDefault="007E3502" w:rsidP="00CD7356">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7E3502" w:rsidRPr="007023B1" w:rsidRDefault="007E3502"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7E3502" w:rsidRPr="007023B1" w:rsidRDefault="007E3502"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6BB9889C" w:rsidR="007E3502" w:rsidRPr="007023B1" w:rsidRDefault="007E3502" w:rsidP="007E3502">
            <w:pPr>
              <w:jc w:val="center"/>
              <w:rPr>
                <w:color w:val="auto"/>
              </w:rPr>
            </w:pPr>
            <w:r w:rsidRPr="007023B1">
              <w:t>__/</w:t>
            </w:r>
            <w:r w:rsidR="009C0279">
              <w:t xml:space="preserve"> 2</w:t>
            </w:r>
          </w:p>
        </w:tc>
      </w:tr>
      <w:tr w:rsidR="009C0279" w:rsidRPr="007023B1" w14:paraId="5B408B9D"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473DB9" w14:textId="43E988C5" w:rsidR="009C0279" w:rsidRDefault="009C0279" w:rsidP="009C0279">
            <w:pPr>
              <w:rPr>
                <w:b/>
                <w:bCs/>
              </w:rPr>
            </w:pPr>
            <w:r>
              <w:rPr>
                <w:b/>
                <w:bCs/>
              </w:rPr>
              <w:t>Design (re)-submissions</w:t>
            </w:r>
          </w:p>
          <w:p w14:paraId="5F078003" w14:textId="4E53B28B" w:rsidR="009C0279" w:rsidRDefault="009C0279" w:rsidP="009C0279">
            <w:pPr>
              <w:rPr>
                <w:b/>
                <w:bCs/>
              </w:rPr>
            </w:pPr>
            <w:r w:rsidRPr="00CD7356">
              <w:t>(individual</w:t>
            </w:r>
            <w:r>
              <w:t>)</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3AF6" w14:textId="6D2C479D" w:rsidR="009C0279" w:rsidRDefault="009C0279" w:rsidP="009C0279">
            <w:r>
              <w:t xml:space="preserve">You have submitted </w:t>
            </w:r>
            <w:r w:rsidRPr="009C0279">
              <w:rPr>
                <w:b/>
                <w:bCs/>
              </w:rPr>
              <w:t>evidence of improved submissions</w:t>
            </w:r>
            <w:r>
              <w:t xml:space="preserve"> to your proposal. These submissions </w:t>
            </w:r>
            <w:r w:rsidRPr="009C0279">
              <w:rPr>
                <w:b/>
                <w:bCs/>
              </w:rPr>
              <w:t>may be re-submissions or be entirely new</w:t>
            </w:r>
            <w:r>
              <w:t xml:space="preserve">. </w:t>
            </w:r>
          </w:p>
          <w:p w14:paraId="56C44486" w14:textId="4285B780" w:rsidR="009C0279" w:rsidRDefault="009C0279" w:rsidP="009C0279"/>
          <w:p w14:paraId="1EDD75C8" w14:textId="26A270AA" w:rsidR="009C0279" w:rsidRDefault="009C0279" w:rsidP="009C0279">
            <w:r>
              <w:t xml:space="preserve">It appears that (re)-submissions are </w:t>
            </w:r>
            <w:r w:rsidRPr="009C0279">
              <w:rPr>
                <w:b/>
                <w:bCs/>
              </w:rPr>
              <w:t>suitable improvements on your work</w:t>
            </w:r>
            <w:r>
              <w:t xml:space="preserve">, and you have provided evidence of </w:t>
            </w:r>
            <w:r w:rsidRPr="009C0279">
              <w:rPr>
                <w:b/>
                <w:bCs/>
              </w:rPr>
              <w:t>why/how you have selected these works</w:t>
            </w:r>
            <w:r>
              <w:t xml:space="preserve"> for submission </w:t>
            </w:r>
            <w:r w:rsidRPr="009C0279">
              <w:rPr>
                <w:b/>
                <w:bCs/>
              </w:rPr>
              <w:t>from your reflection and/or reviews</w:t>
            </w:r>
            <w:r>
              <w:t>.</w:t>
            </w:r>
          </w:p>
          <w:p w14:paraId="3A5E9E7F" w14:textId="77777777" w:rsidR="009C0279" w:rsidRDefault="009C0279" w:rsidP="009C0279"/>
          <w:p w14:paraId="5AF351A4" w14:textId="77777777" w:rsidR="009C0279" w:rsidRDefault="009C0279" w:rsidP="009C0279">
            <w:r>
              <w:t>Evidence for knowledge, comprehension, and application may include:</w:t>
            </w:r>
          </w:p>
          <w:p w14:paraId="438FE2CF" w14:textId="77777777" w:rsidR="009C0279" w:rsidRDefault="009C0279" w:rsidP="009C0279"/>
          <w:p w14:paraId="01FCFE10" w14:textId="77777777" w:rsidR="009C0279" w:rsidRDefault="009C0279" w:rsidP="009C0279">
            <w:pPr>
              <w:pStyle w:val="ListParagraph"/>
              <w:numPr>
                <w:ilvl w:val="0"/>
                <w:numId w:val="6"/>
              </w:numPr>
            </w:pPr>
            <w:r w:rsidRPr="008B26FE">
              <w:rPr>
                <w:b/>
                <w:bCs/>
              </w:rPr>
              <w:t>Knowledge</w:t>
            </w:r>
            <w:r>
              <w:t>: Your evidence highlights that you recall and list relevant terms in your learning. It may tell a story to the reader (the teacher) or state the conditions of your learning.</w:t>
            </w:r>
          </w:p>
          <w:p w14:paraId="61AB5DA3" w14:textId="77777777" w:rsidR="009C0279" w:rsidRDefault="009C0279" w:rsidP="009C0279">
            <w:pPr>
              <w:pStyle w:val="ListParagraph"/>
              <w:numPr>
                <w:ilvl w:val="0"/>
                <w:numId w:val="6"/>
              </w:numPr>
            </w:pPr>
            <w:r w:rsidRPr="008B26FE">
              <w:rPr>
                <w:b/>
                <w:bCs/>
              </w:rPr>
              <w:t>Comprehension</w:t>
            </w:r>
            <w:r>
              <w:t>: Your evidence highlights that you can identify critical aspects of your learning or explain what you've done to the author.</w:t>
            </w:r>
          </w:p>
          <w:p w14:paraId="06342E68" w14:textId="77777777" w:rsidR="009C0279" w:rsidRDefault="009C0279" w:rsidP="009C0279">
            <w:pPr>
              <w:pStyle w:val="ListParagraph"/>
              <w:numPr>
                <w:ilvl w:val="0"/>
                <w:numId w:val="6"/>
              </w:numPr>
            </w:pPr>
            <w:r w:rsidRPr="008B26FE">
              <w:rPr>
                <w:b/>
                <w:bCs/>
              </w:rPr>
              <w:t>Application</w:t>
            </w:r>
            <w:r>
              <w:t>: It is clear from your evidence that you constructed a complete submission</w:t>
            </w:r>
          </w:p>
          <w:p w14:paraId="1AE4FD63" w14:textId="77777777" w:rsidR="009C0279" w:rsidRDefault="009C0279" w:rsidP="009C0279"/>
          <w:p w14:paraId="3DC6DC84" w14:textId="5DD97BE1" w:rsidR="009C0279" w:rsidRDefault="009C0279" w:rsidP="009C0279">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1067D3C" w14:textId="0CF06C5A" w:rsidR="009C0279" w:rsidRPr="007023B1" w:rsidRDefault="009C0279" w:rsidP="00DA55CA">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0FF3300" w14:textId="37066F81" w:rsidR="009C0279" w:rsidRPr="007023B1" w:rsidRDefault="009C0279" w:rsidP="00DA55CA">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954566D" w14:textId="37A45966" w:rsidR="009C0279" w:rsidRPr="007023B1" w:rsidRDefault="009C0279" w:rsidP="00DA55CA">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845BC1" w14:textId="5D332AC0"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C0D1E2" w14:textId="6FF8D22F" w:rsidR="009C0279" w:rsidRPr="007023B1" w:rsidRDefault="009C0279" w:rsidP="009C0279">
            <w:pPr>
              <w:jc w:val="center"/>
            </w:pPr>
            <w:r w:rsidRPr="007023B1">
              <w:t>__/</w:t>
            </w:r>
            <w:r>
              <w:t xml:space="preserve"> </w:t>
            </w:r>
            <w:r w:rsidR="00DA55CA">
              <w:t>2</w:t>
            </w:r>
          </w:p>
        </w:tc>
      </w:tr>
      <w:tr w:rsidR="009C0279" w:rsidRPr="007023B1" w14:paraId="27F1FFDA"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C0279" w:rsidRPr="007E3502" w:rsidRDefault="009C0279" w:rsidP="009C0279">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34BBD64"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3E29EC8" w14:textId="039D178F" w:rsidR="009C0279" w:rsidRPr="007E3502" w:rsidRDefault="00774CBD" w:rsidP="009C0279">
            <w:pPr>
              <w:jc w:val="center"/>
              <w:rPr>
                <w:b/>
                <w:bCs/>
                <w:color w:val="auto"/>
              </w:rPr>
            </w:pPr>
            <w:r>
              <w:rPr>
                <w:b/>
                <w:bCs/>
                <w:sz w:val="20"/>
                <w:szCs w:val="20"/>
              </w:rPr>
              <w:t xml:space="preserve">A </w:t>
            </w:r>
            <w:r w:rsidR="009C0279">
              <w:rPr>
                <w:b/>
                <w:bCs/>
                <w:sz w:val="20"/>
                <w:szCs w:val="20"/>
              </w:rPr>
              <w:t xml:space="preserve">__ / </w:t>
            </w:r>
            <w:r>
              <w:rPr>
                <w:b/>
                <w:bCs/>
                <w:sz w:val="20"/>
                <w:szCs w:val="20"/>
              </w:rPr>
              <w:t>16</w:t>
            </w:r>
            <w:r>
              <w:rPr>
                <w:b/>
                <w:bCs/>
                <w:sz w:val="20"/>
                <w:szCs w:val="20"/>
              </w:rPr>
              <w:br/>
              <w:t>T __/ 10</w:t>
            </w:r>
          </w:p>
        </w:tc>
      </w:tr>
      <w:tr w:rsidR="009C0279" w:rsidRPr="007023B1" w14:paraId="3FB12E8B"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3537C799" w:rsidR="009C0279" w:rsidRPr="007023B1" w:rsidRDefault="009C0279" w:rsidP="009C0279">
            <w:pPr>
              <w:rPr>
                <w:color w:val="auto"/>
                <w:kern w:val="0"/>
              </w:rPr>
            </w:pPr>
            <w:r>
              <w:rPr>
                <w:rFonts w:eastAsia="Calibri"/>
                <w:b/>
                <w:bCs/>
              </w:rPr>
              <w:t>Evaluation of solutions that address problems or challenge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BE1954" w14:textId="0E58F979" w:rsidR="009C0279" w:rsidRDefault="009C0279" w:rsidP="009C0279">
            <w:pPr>
              <w:rPr>
                <w:rFonts w:eastAsia="Calibri"/>
              </w:rPr>
            </w:pPr>
            <w:r>
              <w:rPr>
                <w:rFonts w:eastAsia="Calibri"/>
              </w:rPr>
              <w:t xml:space="preserve">Your evidence will be assessed for your ability to </w:t>
            </w:r>
            <w:r w:rsidRPr="009C0279">
              <w:rPr>
                <w:rFonts w:eastAsia="Calibri"/>
                <w:b/>
                <w:bCs/>
              </w:rPr>
              <w:t>evaluate different techniques</w:t>
            </w:r>
            <w:r>
              <w:rPr>
                <w:rFonts w:eastAsia="Calibri"/>
              </w:rPr>
              <w:t xml:space="preserve">. Primarily this evaluation will be taken from your </w:t>
            </w:r>
            <w:r w:rsidRPr="009C0279">
              <w:rPr>
                <w:rFonts w:eastAsia="Calibri"/>
                <w:b/>
                <w:bCs/>
              </w:rPr>
              <w:t>peer reviews</w:t>
            </w:r>
            <w:r>
              <w:rPr>
                <w:rFonts w:eastAsia="Calibri"/>
              </w:rPr>
              <w:t xml:space="preserve">. </w:t>
            </w:r>
          </w:p>
          <w:p w14:paraId="066741BF" w14:textId="4251E4FF" w:rsidR="009C0279" w:rsidRDefault="009C0279" w:rsidP="009C0279">
            <w:pPr>
              <w:rPr>
                <w:rFonts w:eastAsia="Calibri"/>
              </w:rPr>
            </w:pPr>
          </w:p>
          <w:p w14:paraId="5ACAF5B5" w14:textId="74ED8E5B" w:rsidR="009C0279" w:rsidRDefault="009C0279" w:rsidP="009C0279">
            <w:pPr>
              <w:rPr>
                <w:rFonts w:eastAsia="Calibri"/>
              </w:rPr>
            </w:pPr>
            <w:r>
              <w:rPr>
                <w:rFonts w:eastAsia="Calibri"/>
              </w:rPr>
              <w:t xml:space="preserve">Evaluation is a process that examines a body of work. This process determines and assesses the work's merit, worth, and significance. The primary purposes of evaluation are to </w:t>
            </w:r>
            <w:r w:rsidRPr="009C0279">
              <w:rPr>
                <w:rFonts w:eastAsia="Calibri"/>
                <w:b/>
                <w:bCs/>
              </w:rPr>
              <w:t xml:space="preserve">gain an </w:t>
            </w:r>
            <w:r w:rsidRPr="009C0279">
              <w:rPr>
                <w:rFonts w:eastAsia="Calibri"/>
                <w:b/>
                <w:bCs/>
              </w:rPr>
              <w:lastRenderedPageBreak/>
              <w:t>insight into prior or existing knowledge</w:t>
            </w:r>
            <w:r>
              <w:rPr>
                <w:rFonts w:eastAsia="Calibri"/>
              </w:rPr>
              <w:t xml:space="preserve">, </w:t>
            </w:r>
            <w:r w:rsidRPr="009C0279">
              <w:rPr>
                <w:rFonts w:eastAsia="Calibri"/>
                <w:b/>
                <w:bCs/>
              </w:rPr>
              <w:t>enable reflection</w:t>
            </w:r>
            <w:r>
              <w:rPr>
                <w:rFonts w:eastAsia="Calibri"/>
              </w:rPr>
              <w:t xml:space="preserve">, and assist in </w:t>
            </w:r>
            <w:r w:rsidRPr="009C0279">
              <w:rPr>
                <w:rFonts w:eastAsia="Calibri"/>
                <w:b/>
                <w:bCs/>
              </w:rPr>
              <w:t>identifying future improvements</w:t>
            </w:r>
            <w:r>
              <w:rPr>
                <w:rFonts w:eastAsia="Calibri"/>
              </w:rPr>
              <w:t xml:space="preserve">.  </w:t>
            </w:r>
          </w:p>
          <w:p w14:paraId="01B33C62" w14:textId="77777777" w:rsidR="009C0279" w:rsidRDefault="009C0279" w:rsidP="009C0279">
            <w:pPr>
              <w:rPr>
                <w:color w:val="auto"/>
                <w:kern w:val="0"/>
                <w:sz w:val="22"/>
                <w:szCs w:val="22"/>
              </w:rPr>
            </w:pPr>
          </w:p>
          <w:p w14:paraId="02FAB765" w14:textId="666979FB" w:rsidR="009C0279" w:rsidRPr="007023B1" w:rsidRDefault="009C0279" w:rsidP="009C0279">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7DEEE984" w:rsidR="009C0279" w:rsidRPr="009C0279"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51815960"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A4E8B6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6A8751BD" w:rsidR="009C0279" w:rsidRPr="007023B1" w:rsidRDefault="009C0279"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0B155927" w:rsidR="009C0279" w:rsidRPr="007023B1" w:rsidRDefault="009C0279" w:rsidP="009C0279">
            <w:pPr>
              <w:jc w:val="center"/>
              <w:rPr>
                <w:sz w:val="22"/>
                <w:szCs w:val="22"/>
              </w:rPr>
            </w:pPr>
            <w:r>
              <w:rPr>
                <w:sz w:val="22"/>
                <w:szCs w:val="22"/>
              </w:rPr>
              <w:t>__ / 4</w:t>
            </w:r>
          </w:p>
        </w:tc>
      </w:tr>
      <w:tr w:rsidR="009C0279" w:rsidRPr="007023B1" w14:paraId="3D1BFA3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960E01" w14:textId="44DF718A" w:rsidR="009C0279" w:rsidRDefault="009C0279" w:rsidP="009C0279">
            <w:pPr>
              <w:rPr>
                <w:rFonts w:eastAsia="Calibri"/>
                <w:b/>
                <w:bCs/>
              </w:rPr>
            </w:pPr>
            <w:r>
              <w:rPr>
                <w:rFonts w:eastAsia="Calibri"/>
                <w:b/>
                <w:bCs/>
              </w:rPr>
              <w:t>Analysis of given data and information to improve solutions or complex problem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7DBECB" w14:textId="0332D261" w:rsidR="009C0279" w:rsidRDefault="009C0279" w:rsidP="009C0279">
            <w:pPr>
              <w:rPr>
                <w:rFonts w:eastAsia="Calibri"/>
              </w:rPr>
            </w:pPr>
            <w:r>
              <w:rPr>
                <w:rFonts w:eastAsia="Calibri"/>
              </w:rPr>
              <w:t xml:space="preserve">Your evidence will be assessed for your ability to </w:t>
            </w:r>
            <w:r>
              <w:rPr>
                <w:rFonts w:eastAsia="Calibri"/>
                <w:b/>
                <w:bCs/>
              </w:rPr>
              <w:t>analyse your peer reviews and draw conclusions on what could improve your proposal</w:t>
            </w:r>
            <w:r w:rsidRPr="009C0279">
              <w:rPr>
                <w:rFonts w:eastAsia="Calibri"/>
                <w:b/>
                <w:bCs/>
              </w:rPr>
              <w:t>s</w:t>
            </w:r>
            <w:r>
              <w:rPr>
                <w:rFonts w:eastAsia="Calibri"/>
              </w:rPr>
              <w:t xml:space="preserve">. Primarily this analysis will be taken from your </w:t>
            </w:r>
            <w:r>
              <w:rPr>
                <w:rFonts w:eastAsia="Calibri"/>
                <w:b/>
                <w:bCs/>
              </w:rPr>
              <w:t>self-reflection</w:t>
            </w:r>
            <w:r>
              <w:rPr>
                <w:rFonts w:eastAsia="Calibri"/>
              </w:rPr>
              <w:t xml:space="preserve">. </w:t>
            </w:r>
          </w:p>
          <w:p w14:paraId="1A0D479E" w14:textId="77777777" w:rsidR="009C0279" w:rsidRDefault="009C0279" w:rsidP="009C0279">
            <w:pPr>
              <w:rPr>
                <w:rFonts w:eastAsia="Calibri"/>
              </w:rPr>
            </w:pPr>
          </w:p>
          <w:p w14:paraId="4A41AB0A" w14:textId="3D188748" w:rsidR="009C0279" w:rsidRDefault="009C0279" w:rsidP="009C0279">
            <w:pPr>
              <w:rPr>
                <w:rFonts w:eastAsia="Calibri"/>
              </w:rPr>
            </w:pPr>
            <w:r>
              <w:rPr>
                <w:rFonts w:eastAsia="Calibri"/>
              </w:rPr>
              <w:t xml:space="preserve">In this context, analytical reflection is an exercise of </w:t>
            </w:r>
            <w:r w:rsidRPr="009C0279">
              <w:rPr>
                <w:rFonts w:eastAsia="Calibri"/>
                <w:b/>
                <w:bCs/>
              </w:rPr>
              <w:t>articulating your thoughts with honesty</w:t>
            </w:r>
            <w:r>
              <w:rPr>
                <w:rFonts w:eastAsia="Calibri"/>
              </w:rPr>
              <w:t xml:space="preserve"> and </w:t>
            </w:r>
            <w:r w:rsidRPr="009C0279">
              <w:rPr>
                <w:rFonts w:eastAsia="Calibri"/>
                <w:b/>
                <w:bCs/>
              </w:rPr>
              <w:t>from an observant perspective</w:t>
            </w:r>
            <w:r>
              <w:rPr>
                <w:rFonts w:eastAsia="Calibri"/>
              </w:rPr>
              <w:t xml:space="preserve">. </w:t>
            </w:r>
          </w:p>
          <w:p w14:paraId="710ABA62" w14:textId="439D2AA7" w:rsidR="009C0279" w:rsidRDefault="009C0279" w:rsidP="009C0279">
            <w:pPr>
              <w:rPr>
                <w:rFonts w:eastAsia="Calibri"/>
              </w:rPr>
            </w:pPr>
          </w:p>
          <w:p w14:paraId="49815096" w14:textId="5AC70651" w:rsidR="009C0279" w:rsidRDefault="009C0279" w:rsidP="009C0279">
            <w:pPr>
              <w:rPr>
                <w:rFonts w:eastAsia="Calibri"/>
              </w:rPr>
            </w:pPr>
            <w:r>
              <w:rPr>
                <w:rFonts w:eastAsia="Calibri"/>
              </w:rPr>
              <w:t xml:space="preserve">You will be </w:t>
            </w:r>
            <w:r w:rsidRPr="009C0279">
              <w:rPr>
                <w:rFonts w:eastAsia="Calibri"/>
                <w:b/>
                <w:bCs/>
              </w:rPr>
              <w:t>required to write critically</w:t>
            </w:r>
            <w:r>
              <w:rPr>
                <w:rFonts w:eastAsia="Calibri"/>
              </w:rPr>
              <w:t xml:space="preserve">. Critical writing requires you to view a topic </w:t>
            </w:r>
            <w:r w:rsidRPr="003445FE">
              <w:rPr>
                <w:rFonts w:eastAsia="Calibri"/>
                <w:b/>
                <w:bCs/>
              </w:rPr>
              <w:t>from various angles, evaluate evidence, present a clear conclusion, and reflect on the limitations of your argument</w:t>
            </w:r>
            <w:r>
              <w:rPr>
                <w:rFonts w:eastAsia="Calibri"/>
              </w:rPr>
              <w:t>. They often answer questions like "what?", "how?", "why?", and "so what?"</w:t>
            </w:r>
          </w:p>
          <w:p w14:paraId="6B2E1218" w14:textId="2C9EBD2C" w:rsidR="009C0279" w:rsidRPr="009C0279" w:rsidRDefault="009C0279" w:rsidP="009C0279">
            <w:pPr>
              <w:rPr>
                <w:color w:val="auto"/>
                <w:kern w:val="0"/>
              </w:rPr>
            </w:pPr>
          </w:p>
          <w:p w14:paraId="617916EE" w14:textId="77777777" w:rsidR="009C0279" w:rsidRDefault="009C0279" w:rsidP="009C0279">
            <w:pPr>
              <w:rPr>
                <w:color w:val="auto"/>
                <w:kern w:val="0"/>
                <w:sz w:val="22"/>
                <w:szCs w:val="22"/>
              </w:rPr>
            </w:pPr>
          </w:p>
          <w:p w14:paraId="48A43898" w14:textId="7D719E2B"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1BFF33" w14:textId="5A71E2C7" w:rsidR="009C0279" w:rsidRPr="007023B1" w:rsidRDefault="009C0279" w:rsidP="009C0279">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1A3B84" w14:textId="083602CD"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96A17B0" w14:textId="3BCECC0B"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A30B246" w14:textId="77777777" w:rsidR="009C0279" w:rsidRDefault="00774CBD" w:rsidP="009C0279">
            <w:pPr>
              <w:jc w:val="center"/>
              <w:rPr>
                <w:sz w:val="22"/>
                <w:szCs w:val="22"/>
              </w:rPr>
            </w:pPr>
            <w:r>
              <w:rPr>
                <w:sz w:val="22"/>
                <w:szCs w:val="22"/>
              </w:rPr>
              <w:t>A 1x</w:t>
            </w:r>
          </w:p>
          <w:p w14:paraId="161B8186" w14:textId="71DBBEF5" w:rsidR="00774CBD" w:rsidRPr="007023B1" w:rsidRDefault="00774CBD" w:rsidP="009C0279">
            <w:pPr>
              <w:jc w:val="center"/>
              <w:rPr>
                <w:sz w:val="22"/>
                <w:szCs w:val="22"/>
              </w:rPr>
            </w:pPr>
            <w:r>
              <w:rPr>
                <w:sz w:val="22"/>
                <w:szCs w:val="22"/>
              </w:rPr>
              <w:t>T 2x</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B364CBC" w14:textId="77777777" w:rsidR="009C0279" w:rsidRDefault="009C0279" w:rsidP="009C0279">
            <w:pPr>
              <w:jc w:val="center"/>
              <w:rPr>
                <w:sz w:val="22"/>
                <w:szCs w:val="22"/>
              </w:rPr>
            </w:pPr>
            <w:r>
              <w:rPr>
                <w:sz w:val="22"/>
                <w:szCs w:val="22"/>
              </w:rPr>
              <w:t>__ / 4</w:t>
            </w:r>
          </w:p>
          <w:p w14:paraId="3844A934" w14:textId="40A665CB" w:rsidR="009C0279" w:rsidRPr="007023B1" w:rsidRDefault="009C0279" w:rsidP="009C0279">
            <w:pPr>
              <w:jc w:val="center"/>
              <w:rPr>
                <w:sz w:val="22"/>
                <w:szCs w:val="22"/>
              </w:rPr>
            </w:pPr>
            <w:r>
              <w:rPr>
                <w:sz w:val="22"/>
                <w:szCs w:val="22"/>
              </w:rPr>
              <w:t xml:space="preserve">__ / </w:t>
            </w:r>
            <w:r w:rsidR="00774CBD">
              <w:rPr>
                <w:sz w:val="22"/>
                <w:szCs w:val="22"/>
              </w:rPr>
              <w:t>8</w:t>
            </w:r>
          </w:p>
        </w:tc>
      </w:tr>
      <w:tr w:rsidR="009C0279" w:rsidRPr="007023B1" w14:paraId="7D449DF3"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9460C4" w14:textId="67D5D4FE" w:rsidR="009C0279" w:rsidRDefault="009C0279" w:rsidP="009C0279">
            <w:pPr>
              <w:rPr>
                <w:rFonts w:eastAsia="Calibri"/>
                <w:b/>
                <w:bCs/>
              </w:rPr>
            </w:pPr>
            <w:r>
              <w:rPr>
                <w:rFonts w:eastAsia="Calibri"/>
                <w:b/>
                <w:bCs/>
              </w:rPr>
              <w:t>The application of analysis and evaluation to create improvements in work</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D5AF7B" w14:textId="1A243492" w:rsidR="009C0279" w:rsidRDefault="009C0279" w:rsidP="009C0279">
            <w:pPr>
              <w:rPr>
                <w:rFonts w:eastAsia="Calibri"/>
              </w:rPr>
            </w:pPr>
            <w:r>
              <w:rPr>
                <w:rFonts w:eastAsia="Calibri"/>
              </w:rPr>
              <w:t xml:space="preserve">Your evidence will be assessed for examples of </w:t>
            </w:r>
            <w:r w:rsidRPr="003445FE">
              <w:rPr>
                <w:rFonts w:eastAsia="Calibri"/>
                <w:b/>
                <w:bCs/>
              </w:rPr>
              <w:t>applying your understanding and knowledge gained from reflection and peer reviews</w:t>
            </w:r>
            <w:r>
              <w:rPr>
                <w:rFonts w:eastAsia="Calibri"/>
              </w:rPr>
              <w:t xml:space="preserve">, and your ability to draw on information creates opportunities to </w:t>
            </w:r>
            <w:r w:rsidRPr="003445FE">
              <w:rPr>
                <w:rFonts w:eastAsia="Calibri"/>
                <w:b/>
                <w:bCs/>
              </w:rPr>
              <w:t>improve your problem-solving and defining techniques</w:t>
            </w:r>
            <w:r>
              <w:rPr>
                <w:rFonts w:eastAsia="Calibri"/>
              </w:rPr>
              <w:t xml:space="preserve">. </w:t>
            </w:r>
          </w:p>
          <w:p w14:paraId="7A017A03" w14:textId="25B2AF0A" w:rsidR="009C0279" w:rsidRDefault="009C0279" w:rsidP="009C0279">
            <w:pPr>
              <w:rPr>
                <w:rFonts w:eastAsia="Calibri"/>
              </w:rPr>
            </w:pPr>
          </w:p>
          <w:p w14:paraId="52F1E67A" w14:textId="3D33B14A" w:rsidR="009C0279" w:rsidRDefault="009C0279" w:rsidP="009C0279">
            <w:pPr>
              <w:rPr>
                <w:rFonts w:eastAsia="Calibri"/>
              </w:rPr>
            </w:pPr>
            <w:r>
              <w:rPr>
                <w:rFonts w:eastAsia="Calibri"/>
              </w:rPr>
              <w:t xml:space="preserve">In this context, you are being </w:t>
            </w:r>
            <w:r w:rsidRPr="003445FE">
              <w:rPr>
                <w:rFonts w:eastAsia="Calibri"/>
                <w:b/>
                <w:bCs/>
              </w:rPr>
              <w:t>assessed o your ability to synthesise new learning</w:t>
            </w:r>
            <w:r>
              <w:rPr>
                <w:rFonts w:eastAsia="Calibri"/>
              </w:rPr>
              <w:t xml:space="preserve"> from different areas. </w:t>
            </w:r>
            <w:r w:rsidR="00774CBD">
              <w:rPr>
                <w:rFonts w:eastAsia="Calibri"/>
              </w:rPr>
              <w:t>You probably do synthesis</w:t>
            </w:r>
            <w:r>
              <w:rPr>
                <w:rFonts w:eastAsia="Calibri"/>
              </w:rPr>
              <w:t xml:space="preserve"> subconsciously</w:t>
            </w:r>
            <w:r w:rsidR="00774CBD">
              <w:rPr>
                <w:rFonts w:eastAsia="Calibri"/>
              </w:rPr>
              <w:t>,</w:t>
            </w:r>
            <w:r>
              <w:rPr>
                <w:rFonts w:eastAsia="Calibri"/>
              </w:rPr>
              <w:t xml:space="preserve"> but it means that you </w:t>
            </w:r>
            <w:r w:rsidRPr="003445FE">
              <w:rPr>
                <w:rFonts w:eastAsia="Calibri"/>
                <w:b/>
                <w:bCs/>
              </w:rPr>
              <w:t>draw upon one or more sources and infer relationships</w:t>
            </w:r>
            <w:r>
              <w:rPr>
                <w:rFonts w:eastAsia="Calibri"/>
              </w:rPr>
              <w:t xml:space="preserve"> among those sources in new and meaningful ways.</w:t>
            </w:r>
          </w:p>
          <w:p w14:paraId="6820C0DC" w14:textId="69267765" w:rsidR="009C0279" w:rsidRDefault="009C0279" w:rsidP="009C0279">
            <w:pPr>
              <w:rPr>
                <w:rFonts w:eastAsia="Calibri"/>
              </w:rPr>
            </w:pPr>
            <w:r w:rsidRPr="009C0279">
              <w:rPr>
                <w:rFonts w:eastAsia="Calibri"/>
                <w:noProof/>
              </w:rPr>
              <w:lastRenderedPageBreak/>
              <w:drawing>
                <wp:inline distT="0" distB="0" distL="0" distR="0" wp14:anchorId="03BF556E" wp14:editId="5E3D1A7A">
                  <wp:extent cx="3086531" cy="2457793"/>
                  <wp:effectExtent l="0" t="0" r="0" b="0"/>
                  <wp:docPr id="1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86531" cy="2457793"/>
                          </a:xfrm>
                          <a:prstGeom prst="rect">
                            <a:avLst/>
                          </a:prstGeom>
                        </pic:spPr>
                      </pic:pic>
                    </a:graphicData>
                  </a:graphic>
                </wp:inline>
              </w:drawing>
            </w:r>
          </w:p>
          <w:p w14:paraId="055E64E3" w14:textId="115106A0" w:rsidR="009C0279" w:rsidRDefault="009C0279" w:rsidP="009C0279">
            <w:pPr>
              <w:rPr>
                <w:rFonts w:eastAsia="Calibri"/>
              </w:rPr>
            </w:pPr>
          </w:p>
          <w:p w14:paraId="16743BCE" w14:textId="5F399A5D" w:rsidR="009C0279" w:rsidRPr="009C0279" w:rsidRDefault="009C0279" w:rsidP="009C0279">
            <w:pPr>
              <w:rPr>
                <w:rFonts w:eastAsia="Calibri"/>
              </w:rPr>
            </w:pPr>
            <w:r>
              <w:rPr>
                <w:rFonts w:eastAsia="Calibri"/>
              </w:rPr>
              <w:t xml:space="preserve">Primarily, you will be </w:t>
            </w:r>
            <w:r w:rsidRPr="003445FE">
              <w:rPr>
                <w:rFonts w:eastAsia="Calibri"/>
                <w:b/>
                <w:bCs/>
              </w:rPr>
              <w:t>assessed from your project (re)-submissions</w:t>
            </w:r>
            <w:r>
              <w:rPr>
                <w:rFonts w:eastAsia="Calibri"/>
              </w:rPr>
              <w:t xml:space="preserve">, each of which will </w:t>
            </w:r>
            <w:r w:rsidRPr="003445FE">
              <w:rPr>
                <w:rFonts w:eastAsia="Calibri"/>
                <w:b/>
                <w:bCs/>
              </w:rPr>
              <w:t>highlight where this idea came from and why you think it improves your project</w:t>
            </w:r>
            <w:r>
              <w:rPr>
                <w:rFonts w:eastAsia="Calibri"/>
              </w:rPr>
              <w:t xml:space="preserve">. </w:t>
            </w:r>
          </w:p>
          <w:p w14:paraId="04270703" w14:textId="77777777" w:rsidR="009C0279" w:rsidRDefault="009C0279" w:rsidP="009C0279">
            <w:pPr>
              <w:rPr>
                <w:color w:val="auto"/>
                <w:kern w:val="0"/>
                <w:sz w:val="22"/>
                <w:szCs w:val="22"/>
              </w:rPr>
            </w:pPr>
          </w:p>
          <w:p w14:paraId="7C5126C0" w14:textId="6844A1E7" w:rsidR="009C0279" w:rsidRDefault="009C0279" w:rsidP="009C0279">
            <w:pPr>
              <w:rPr>
                <w:rFonts w:eastAsia="Calibri"/>
                <w:b/>
                <w:bCs/>
              </w:rPr>
            </w:pPr>
            <w: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89500" w14:textId="01A721A8" w:rsidR="009C0279" w:rsidRPr="007023B1" w:rsidRDefault="009C0279" w:rsidP="009C0279">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890795" w14:textId="649922D5" w:rsidR="009C0279" w:rsidRPr="007023B1" w:rsidRDefault="009C0279" w:rsidP="009C0279">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F485CB" w14:textId="0818D90C" w:rsidR="009C0279" w:rsidRPr="007023B1" w:rsidRDefault="009C0279" w:rsidP="009C0279">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9BD8C19" w14:textId="5C63C942" w:rsidR="009C0279" w:rsidRPr="007023B1" w:rsidRDefault="00774CBD" w:rsidP="009C0279">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7B45C46" w14:textId="26B906EF" w:rsidR="009C0279" w:rsidRPr="007023B1" w:rsidRDefault="00774CBD" w:rsidP="009C0279">
            <w:pPr>
              <w:jc w:val="center"/>
              <w:rPr>
                <w:sz w:val="22"/>
                <w:szCs w:val="22"/>
              </w:rPr>
            </w:pPr>
            <w:r>
              <w:rPr>
                <w:sz w:val="22"/>
                <w:szCs w:val="22"/>
              </w:rPr>
              <w:t>__ / 4</w:t>
            </w:r>
          </w:p>
        </w:tc>
      </w:tr>
      <w:tr w:rsidR="009C0279" w:rsidRPr="007023B1" w14:paraId="4CA985D9"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9C0279" w:rsidRPr="007E3502" w:rsidRDefault="009C0279" w:rsidP="009C0279">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9C0279" w:rsidRPr="007E3502" w:rsidRDefault="009C0279" w:rsidP="009C0279">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3C9D698B"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366A400" w:rsidR="009C0279" w:rsidRPr="007E3502" w:rsidRDefault="009C0279" w:rsidP="009C0279">
            <w:pPr>
              <w:jc w:val="center"/>
              <w:rPr>
                <w:b/>
                <w:bCs/>
                <w:color w:val="auto"/>
              </w:rPr>
            </w:pPr>
            <w:r w:rsidRPr="007E3502">
              <w:rPr>
                <w:b/>
                <w:bCs/>
              </w:rPr>
              <w:t>A __/</w:t>
            </w:r>
            <w:r>
              <w:rPr>
                <w:b/>
                <w:bCs/>
              </w:rPr>
              <w:t>12</w:t>
            </w:r>
          </w:p>
          <w:p w14:paraId="16260C10" w14:textId="792DDEB4" w:rsidR="009C0279" w:rsidRPr="007E3502" w:rsidRDefault="009C0279" w:rsidP="009C0279">
            <w:pPr>
              <w:jc w:val="center"/>
              <w:rPr>
                <w:b/>
                <w:bCs/>
                <w:color w:val="auto"/>
              </w:rPr>
            </w:pPr>
            <w:r w:rsidRPr="007E3502">
              <w:rPr>
                <w:b/>
                <w:bCs/>
              </w:rPr>
              <w:t>T __/</w:t>
            </w:r>
            <w:r w:rsidR="00774CBD">
              <w:rPr>
                <w:b/>
                <w:bCs/>
              </w:rPr>
              <w:t>16</w:t>
            </w:r>
          </w:p>
        </w:tc>
      </w:tr>
      <w:tr w:rsidR="009C0279" w:rsidRPr="007023B1" w14:paraId="64805948"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032532DC" w:rsidR="009C0279" w:rsidRPr="007E3502" w:rsidRDefault="009C0279" w:rsidP="009C0279">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9C0279" w:rsidRPr="007023B1" w:rsidRDefault="009C0279" w:rsidP="009C0279">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9C0279" w:rsidRPr="007023B1" w:rsidRDefault="009C0279" w:rsidP="009C0279">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9C0279" w:rsidRPr="007023B1" w:rsidRDefault="009C0279" w:rsidP="009C0279">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9C0279" w:rsidRPr="007023B1" w:rsidRDefault="009C0279" w:rsidP="009C0279">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654F3DE" w:rsidR="009C0279" w:rsidRPr="007023B1" w:rsidRDefault="009C0279" w:rsidP="009C0279">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4B6D8D94" w:rsidR="009C0279" w:rsidRPr="007023B1" w:rsidRDefault="009C0279" w:rsidP="009C0279">
            <w:pPr>
              <w:jc w:val="center"/>
              <w:rPr>
                <w:color w:val="auto"/>
              </w:rPr>
            </w:pPr>
            <w:r w:rsidRPr="007023B1">
              <w:t xml:space="preserve">__ / </w:t>
            </w:r>
            <w:r>
              <w:t>4</w:t>
            </w:r>
          </w:p>
        </w:tc>
      </w:tr>
      <w:tr w:rsidR="009C0279" w:rsidRPr="007023B1" w14:paraId="20D278E1"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92EDC6D" w:rsidR="009C0279" w:rsidRPr="007E3502" w:rsidRDefault="009C0279" w:rsidP="009C0279">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25C2B74C" w:rsidR="009C0279" w:rsidRPr="007023B1" w:rsidRDefault="009C0279" w:rsidP="009C0279">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 xml:space="preserve">or have created </w:t>
            </w:r>
            <w:r w:rsidR="00774CBD">
              <w:rPr>
                <w:b/>
                <w:bCs/>
              </w:rPr>
              <w:t>a</w:t>
            </w:r>
            <w:r w:rsidRPr="007E3502">
              <w:rPr>
                <w:b/>
                <w:bCs/>
              </w:rPr>
              <w:t xml:space="preserve">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9C0279" w:rsidRPr="007023B1" w:rsidRDefault="009C0279" w:rsidP="009C0279">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9C0279" w:rsidRPr="007023B1" w:rsidRDefault="009C0279" w:rsidP="009C0279">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9C0279" w:rsidRPr="007023B1" w:rsidRDefault="009C0279" w:rsidP="009C0279">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9C0279" w:rsidRPr="007023B1" w:rsidRDefault="009C0279" w:rsidP="009C0279">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9C0279" w:rsidRPr="007023B1" w:rsidRDefault="009C0279" w:rsidP="009C0279">
            <w:pPr>
              <w:jc w:val="center"/>
              <w:rPr>
                <w:color w:val="auto"/>
              </w:rPr>
            </w:pPr>
            <w:r w:rsidRPr="007023B1">
              <w:t>__ / 2</w:t>
            </w:r>
          </w:p>
        </w:tc>
      </w:tr>
      <w:tr w:rsidR="009C0279" w:rsidRPr="007023B1" w14:paraId="06857BBC"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9C0279" w:rsidRPr="007023B1" w:rsidRDefault="009C0279" w:rsidP="009C0279"/>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3AF683F7" w:rsidR="009C0279" w:rsidRPr="007E3502" w:rsidRDefault="009C0279" w:rsidP="009C0279">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12579E1E" w:rsidR="009C0279" w:rsidRPr="007E3502" w:rsidRDefault="009C0279" w:rsidP="009C0279">
            <w:pPr>
              <w:jc w:val="center"/>
              <w:rPr>
                <w:b/>
                <w:bCs/>
                <w:color w:val="auto"/>
              </w:rPr>
            </w:pPr>
            <w:r w:rsidRPr="007E3502">
              <w:rPr>
                <w:b/>
                <w:bCs/>
              </w:rPr>
              <w:t>__ /</w:t>
            </w:r>
            <w:r>
              <w:rPr>
                <w:b/>
                <w:bCs/>
              </w:rPr>
              <w:t>6</w:t>
            </w:r>
          </w:p>
        </w:tc>
      </w:tr>
      <w:tr w:rsidR="009C0279" w:rsidRPr="007023B1" w14:paraId="024E7D70" w14:textId="77777777" w:rsidTr="009C0279">
        <w:trPr>
          <w:trHeight w:val="480"/>
          <w:jc w:val="center"/>
        </w:trPr>
        <w:tc>
          <w:tcPr>
            <w:tcW w:w="1648"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9C0279" w:rsidRPr="007023B1" w:rsidRDefault="009C0279" w:rsidP="009C0279"/>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9C0279" w:rsidRPr="007023B1" w:rsidRDefault="009C0279" w:rsidP="009C0279">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9C0279" w:rsidRPr="007023B1" w:rsidRDefault="009C0279" w:rsidP="009C0279">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9C0279" w:rsidRPr="007023B1" w:rsidRDefault="009C0279" w:rsidP="009C0279">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9C0279" w:rsidRPr="007E3502" w:rsidRDefault="009C0279" w:rsidP="009C0279">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67CCE83E" w:rsidR="009C0279" w:rsidRPr="007E3502" w:rsidRDefault="009C0279" w:rsidP="009C0279">
            <w:pPr>
              <w:jc w:val="center"/>
              <w:rPr>
                <w:b/>
                <w:bCs/>
                <w:color w:val="auto"/>
              </w:rPr>
            </w:pPr>
            <w:r w:rsidRPr="007E3502">
              <w:rPr>
                <w:b/>
                <w:bCs/>
              </w:rPr>
              <w:t>A __/</w:t>
            </w:r>
            <w:r>
              <w:rPr>
                <w:b/>
                <w:bCs/>
              </w:rPr>
              <w:t>32</w:t>
            </w:r>
            <w:r w:rsidRPr="007E3502">
              <w:rPr>
                <w:b/>
                <w:bCs/>
              </w:rPr>
              <w:br/>
              <w:t>T __/</w:t>
            </w:r>
            <w:r w:rsidR="00774CBD">
              <w:rPr>
                <w:b/>
                <w:bCs/>
              </w:rPr>
              <w:t>34</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72A21D9A" w14:textId="77777777" w:rsidR="00273F6B" w:rsidRDefault="00273F6B" w:rsidP="00E858E4"/>
    <w:p w14:paraId="698D2195" w14:textId="77777777" w:rsidR="00273F6B" w:rsidRDefault="00273F6B" w:rsidP="00E858E4"/>
    <w:p w14:paraId="491B4CEE" w14:textId="2DB515CE" w:rsidR="00E73C82" w:rsidRDefault="00E73C82" w:rsidP="00E73C82">
      <w:pPr>
        <w:pStyle w:val="Heading2"/>
      </w:pPr>
      <w:r>
        <w:t>Rubric sections</w:t>
      </w:r>
    </w:p>
    <w:p w14:paraId="4D1FD484" w14:textId="31AD124D" w:rsidR="00F9021D" w:rsidRPr="00E73C82" w:rsidRDefault="00F9021D" w:rsidP="00E73C82">
      <w:pPr>
        <w:pStyle w:val="Heading5"/>
      </w:pPr>
      <w:r w:rsidRPr="00E73C82">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E73C82">
      <w:pPr>
        <w:pStyle w:val="Heading5"/>
      </w:pPr>
      <w:r w:rsidRPr="004E7471">
        <w:t xml:space="preserve">Section 2: Analysis, Synthesis, and Evaluation. </w:t>
      </w:r>
    </w:p>
    <w:p w14:paraId="53AF8E1D" w14:textId="1F0299EA" w:rsidR="00F9021D" w:rsidRPr="00E858E4" w:rsidRDefault="00F9021D" w:rsidP="00E858E4">
      <w:r w:rsidRPr="00E858E4">
        <w:t>This section will evaluate your ability to include critical thinking and justification elements into your work. Often the requirements for extension are not explicitly given, so it will be up to you to decide how best to demonstrate what you have learned beyond the required unit goals and curriculum. Items such as 3D models, pictures, drawings, diagrammatic responses, notes, evidence of problem</w:t>
      </w:r>
      <w:r w:rsidR="00EB5C19">
        <w:t>-</w:t>
      </w:r>
      <w:r w:rsidRPr="00E858E4">
        <w:t xml:space="preserve">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E73C82">
      <w:pPr>
        <w:pStyle w:val="Heading5"/>
      </w:pPr>
      <w:r w:rsidRPr="004E7471">
        <w:t xml:space="preserve">Section 3: Submission </w:t>
      </w:r>
      <w:r w:rsidRPr="00386405">
        <w:t>Guidelines</w:t>
      </w:r>
      <w:r w:rsidRPr="004E7471">
        <w:t xml:space="preserve"> </w:t>
      </w:r>
    </w:p>
    <w:p w14:paraId="0D96DB05" w14:textId="2241BCCE" w:rsidR="00F9021D" w:rsidRDefault="00EB5C19" w:rsidP="00E858E4">
      <w:r>
        <w:t>S</w:t>
      </w:r>
      <w:r w:rsidR="00F9021D">
        <w:t xml:space="preserve">tudents </w:t>
      </w:r>
      <w:r>
        <w:t>are</w:t>
      </w:r>
      <w:r w:rsidR="00F9021D">
        <w:t xml:space="preserve"> expected to provide a submission </w:t>
      </w:r>
      <w:r>
        <w:t>that</w:t>
      </w:r>
      <w:r w:rsidR="00F9021D">
        <w:t xml:space="preserve"> fulfils </w:t>
      </w:r>
      <w:r>
        <w:t xml:space="preserve">the </w:t>
      </w:r>
      <w:r w:rsidR="00F9021D">
        <w:t xml:space="preserve">requirements listed in </w:t>
      </w:r>
      <w:r>
        <w:t>style guides</w:t>
      </w:r>
      <w:r w:rsidR="00F9021D">
        <w:t xml:space="preserve"> </w:t>
      </w:r>
      <w:r>
        <w:t>while also</w:t>
      </w:r>
      <w:r w:rsidR="00F9021D">
        <w:t xml:space="preserve"> </w:t>
      </w:r>
      <w:r>
        <w:t>submitting at an appropriate</w:t>
      </w:r>
      <w:r w:rsidR="00F9021D">
        <w:t xml:space="preserve"> quality. Be aware </w:t>
      </w:r>
      <w:r>
        <w:t xml:space="preserve">that </w:t>
      </w:r>
      <w:r w:rsidR="00F9021D">
        <w:t xml:space="preserve">points in this section could be 2- or 4-point items. Treat them accordingly. </w:t>
      </w:r>
    </w:p>
    <w:p w14:paraId="6F5CF40E" w14:textId="77777777" w:rsidR="00F9021D" w:rsidRDefault="00F9021D" w:rsidP="00E858E4"/>
    <w:p w14:paraId="5C0BA17D" w14:textId="77777777" w:rsidR="00F9021D" w:rsidRPr="00E73C82" w:rsidRDefault="00F9021D" w:rsidP="00E73C82">
      <w:pPr>
        <w:pStyle w:val="Heading2"/>
      </w:pPr>
      <w:r w:rsidRPr="00E73C82">
        <w:t>Submission</w:t>
      </w:r>
    </w:p>
    <w:p w14:paraId="453F2189" w14:textId="3E82B2AC"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xml:space="preserve"> or code copied and pasted into a document</w:t>
      </w:r>
      <w:r w:rsidRPr="00091637">
        <w:rPr>
          <w:b/>
          <w:bCs/>
        </w:rPr>
        <w:t xml:space="preserve"> </w:t>
      </w:r>
      <w:r w:rsidR="00EB5C19">
        <w:rPr>
          <w:b/>
          <w:bCs/>
        </w:rPr>
        <w:t>may</w:t>
      </w:r>
      <w:r w:rsidRPr="00091637">
        <w:rPr>
          <w:b/>
          <w:bCs/>
        </w:rPr>
        <w:t xml:space="preserve"> not be marked</w:t>
      </w:r>
      <w:r>
        <w:t>)</w:t>
      </w:r>
    </w:p>
    <w:p w14:paraId="21F6588B" w14:textId="77777777" w:rsidR="00F9021D" w:rsidRDefault="00F9021D" w:rsidP="00E858E4"/>
    <w:p w14:paraId="02AF82D3" w14:textId="67102469" w:rsidR="00F9021D" w:rsidRDefault="00F9021D" w:rsidP="00E858E4">
      <w:r>
        <w:t xml:space="preserve">Evidence of working material must be recorded where appropriate. For example, </w:t>
      </w:r>
      <w:r w:rsidR="00EB5C19">
        <w:t>to show</w:t>
      </w:r>
      <w:r>
        <w:t xml:space="preserve"> how your </w:t>
      </w:r>
      <w:r w:rsidR="00EB5C19">
        <w:t>robot</w:t>
      </w:r>
      <w:r>
        <w:t xml:space="preserve"> meets </w:t>
      </w:r>
      <w:r w:rsidR="00EB5C19">
        <w:t>a</w:t>
      </w:r>
      <w:r>
        <w:t xml:space="preserve"> requirement, you must submit a recording</w:t>
      </w:r>
      <w:r w:rsidR="00EB5C19">
        <w:t xml:space="preserve"> of it completing that requirement</w:t>
      </w:r>
      <w:r>
        <w:t xml:space="preserve">. Similarly, if </w:t>
      </w:r>
      <w:r w:rsidR="00EB5C19">
        <w:t xml:space="preserve">you need to show how your program can download a file from the internet and crack a password, you must submit a recording of it doing that. </w:t>
      </w:r>
    </w:p>
    <w:p w14:paraId="223A8037" w14:textId="77777777" w:rsidR="00F9021D" w:rsidRDefault="00F9021D" w:rsidP="00E858E4"/>
    <w:p w14:paraId="3955943A" w14:textId="66F2A332" w:rsidR="00F9021D" w:rsidRDefault="00EB5C19" w:rsidP="00E858E4">
      <w:r>
        <w:t>Ask the teacher if you are unsure if an element needs to be recorded</w:t>
      </w:r>
      <w:r w:rsidR="00F9021D" w:rsidRPr="00B04B85">
        <w:rPr>
          <w:b/>
          <w:bCs/>
        </w:rPr>
        <w:t xml:space="preserve">. </w:t>
      </w:r>
    </w:p>
    <w:p w14:paraId="2324422C" w14:textId="77777777" w:rsidR="00F9021D" w:rsidRDefault="00F9021D" w:rsidP="00E858E4"/>
    <w:p w14:paraId="410B684D" w14:textId="1B2DE8A7" w:rsidR="00F9021D" w:rsidRPr="00B04B85" w:rsidRDefault="00F9021D" w:rsidP="00E858E4">
      <w:r w:rsidRPr="00B04B85">
        <w:t xml:space="preserve">All materials must be submitted to </w:t>
      </w:r>
      <w:r w:rsidR="00EB5C19">
        <w:t>G</w:t>
      </w:r>
      <w:r w:rsidRPr="00B04B85">
        <w:t xml:space="preserve">oogle </w:t>
      </w:r>
      <w:r w:rsidR="00EB5C19">
        <w:t>Classroom</w:t>
      </w:r>
      <w:r w:rsidRPr="00B04B85">
        <w:t xml:space="preserve">. </w:t>
      </w:r>
    </w:p>
    <w:p w14:paraId="6DAD3566" w14:textId="77777777" w:rsidR="00F9021D" w:rsidRDefault="00F9021D" w:rsidP="00E858E4"/>
    <w:p w14:paraId="28E68BAF" w14:textId="63FE1F63" w:rsidR="00F9021D" w:rsidRDefault="00F9021D" w:rsidP="00E858E4">
      <w:r>
        <w:t>Students are responsible for keeping backups/master</w:t>
      </w:r>
      <w:r w:rsidR="00EB5C19">
        <w:t xml:space="preserve"> </w:t>
      </w:r>
      <w:r>
        <w:t xml:space="preserve">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E73C82" w:rsidRDefault="00386405" w:rsidP="00E73C82">
      <w:pPr>
        <w:pStyle w:val="Heading2"/>
        <w:rPr>
          <w:rStyle w:val="IntenseEmphasis"/>
          <w:b/>
          <w:bCs/>
          <w:i w:val="0"/>
          <w:iCs w:val="0"/>
          <w:color w:val="2F5496" w:themeColor="accent1" w:themeShade="BF"/>
        </w:rPr>
      </w:pPr>
      <w:r w:rsidRPr="00E73C82">
        <w:rPr>
          <w:rStyle w:val="IntenseEmphasis"/>
          <w:b/>
          <w:bCs/>
          <w:i w:val="0"/>
          <w:iCs w:val="0"/>
          <w:color w:val="2F5496" w:themeColor="accent1" w:themeShade="BF"/>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5"/>
        <w:gridCol w:w="2067"/>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270713ED" w:rsidR="00F9021D" w:rsidRPr="00864C3D" w:rsidRDefault="00F9021D" w:rsidP="00E858E4">
            <w:pPr>
              <w:rPr>
                <w:rStyle w:val="Emphasis"/>
              </w:rPr>
            </w:pPr>
            <w:r w:rsidRPr="00864C3D">
              <w:rPr>
                <w:rStyle w:val="Emphasis"/>
              </w:rPr>
              <w:t>Word Count per slide &gt;100-110 “Soft Limit</w:t>
            </w:r>
            <w:r w:rsidR="00EB5C19">
              <w:rPr>
                <w:rStyle w:val="Emphasis"/>
              </w:rPr>
              <w:t>.</w:t>
            </w:r>
            <w:r w:rsidRPr="00864C3D">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008D6340" w:rsidR="008C67F8" w:rsidRDefault="008C67F8" w:rsidP="008C67F8">
            <w:pPr>
              <w:rPr>
                <w:rStyle w:val="Emphasis"/>
              </w:rPr>
            </w:pPr>
            <w:r>
              <w:rPr>
                <w:rStyle w:val="Emphasis"/>
              </w:rPr>
              <w:t>We apply the following style guide to Python files. However, in general</w:t>
            </w:r>
            <w:r w:rsidR="00EB5C19">
              <w:rPr>
                <w:rStyle w:val="Emphasis"/>
              </w:rPr>
              <w:t>,</w:t>
            </w:r>
            <w:r>
              <w:rPr>
                <w:rStyle w:val="Emphasis"/>
              </w:rPr>
              <w:t xml:space="preserve"> most programs follow this </w:t>
            </w:r>
            <w:r w:rsidR="00EB5C19">
              <w:rPr>
                <w:rStyle w:val="Emphasis"/>
              </w:rPr>
              <w:t>overall</w:t>
            </w:r>
            <w:r>
              <w:rPr>
                <w:rStyle w:val="Emphasis"/>
              </w:rPr>
              <w:t xml:space="preserve">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000000"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000000"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000000"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6FAD8A5C" w:rsidR="00F9021D" w:rsidRDefault="00F9021D" w:rsidP="00E858E4">
      <w:r w:rsidRPr="00091637">
        <w:t xml:space="preserve">“Soft Limits” are not rigidly defined limits and will be assessed on a case-by-case basis. Ask for clarification </w:t>
      </w:r>
      <w:r w:rsidR="00EB5C19">
        <w:t>on</w:t>
      </w:r>
      <w:r w:rsidRPr="00091637">
        <w:t xml:space="preserve">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E73C82">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2-Point Criteria - Knowledge and Understanding</w:t>
      </w:r>
    </w:p>
    <w:p w14:paraId="44614B81" w14:textId="32380688" w:rsidR="00F9021D" w:rsidRPr="00091637" w:rsidRDefault="00F9021D" w:rsidP="00E858E4">
      <w:pPr>
        <w:rPr>
          <w:rFonts w:ascii="Times New Roman" w:hAnsi="Times New Roman" w:cs="Times New Roman"/>
          <w:color w:val="auto"/>
        </w:rPr>
      </w:pPr>
      <w:r w:rsidRPr="00091637">
        <w:t xml:space="preserve">Criteria assessed as 2-Points are classified as Knowledge and Understanding criteria. These will examine and evaluate a student’s ability to </w:t>
      </w:r>
      <w:r w:rsidR="00EB5C19">
        <w:t>effectively state facts and define terms and concepts</w:t>
      </w:r>
      <w:r w:rsidRPr="00091637">
        <w:t>.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4-Point Criteria - Analysis and Synthesis and Expert Review</w:t>
      </w:r>
    </w:p>
    <w:p w14:paraId="762011A9" w14:textId="3BF76BFB" w:rsidR="00F9021D" w:rsidRDefault="00F9021D" w:rsidP="00E858E4">
      <w:r>
        <w:t xml:space="preserve">To show true mastery of your developing skills, students must show that they can go beyond simple repetition of the given tasks or an explanation of processes. Students will </w:t>
      </w:r>
      <w:r w:rsidR="00EB5C19">
        <w:t>demonstrate</w:t>
      </w:r>
      <w:r>
        <w:t xml:space="preserve"> their ability to show higher</w:t>
      </w:r>
      <w:r w:rsidR="00EB5C19">
        <w:t>-</w:t>
      </w:r>
      <w:r>
        <w:t xml:space="preserve">order thinking through analysis, evaluation, or </w:t>
      </w:r>
      <w:r w:rsidR="00EB5C19">
        <w:t>linking</w:t>
      </w:r>
      <w:r>
        <w:t xml:space="preserve">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73C82">
      <w:pPr>
        <w:pStyle w:val="Heading2"/>
      </w:pPr>
      <w:r w:rsidRPr="00B92B58">
        <w:t>Analysis and Synthesis</w:t>
      </w:r>
    </w:p>
    <w:p w14:paraId="2C6DE737" w14:textId="77B63E18"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w:t>
      </w:r>
      <w:r w:rsidR="00EB5C19">
        <w:t>. In contrast,</w:t>
      </w:r>
      <w:r w:rsidRPr="00091637">
        <w:t xml:space="preserve"> synthesis </w:t>
      </w:r>
      <w:r w:rsidR="00EB5C19">
        <w:t>combines</w:t>
      </w:r>
      <w:r w:rsidRPr="00091637">
        <w:t xml:space="preserve"> </w:t>
      </w:r>
      <w:r w:rsidR="00EB5C19">
        <w:t>experience from one area with other pertinent knowledge</w:t>
      </w:r>
      <w:r w:rsidRPr="00091637">
        <w:t xml:space="preserve"> to develop an original and </w:t>
      </w:r>
      <w:r w:rsidR="00EB5C19">
        <w:t>compelling solution</w:t>
      </w:r>
      <w:r w:rsidRPr="00091637">
        <w:t>.</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3AE67F26"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explained. However, it </w:t>
            </w:r>
            <w:r w:rsidR="00F9021D" w:rsidRPr="00644A22">
              <w:rPr>
                <w:rStyle w:val="Emphasis"/>
                <w:b/>
                <w:bCs/>
              </w:rPr>
              <w:t xml:space="preserve">does not show </w:t>
            </w:r>
            <w:r w:rsidR="00644A22" w:rsidRPr="00644A22">
              <w:rPr>
                <w:rStyle w:val="Emphasis"/>
                <w:b/>
                <w:bCs/>
              </w:rPr>
              <w:t>appropriate</w:t>
            </w:r>
            <w:r w:rsidR="00F9021D" w:rsidRPr="00644A22">
              <w:rPr>
                <w:rStyle w:val="Emphasis"/>
                <w:b/>
                <w:bCs/>
              </w:rPr>
              <w:t xml:space="preserv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5D6EBF8B"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shows appropriate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17AD9012" w:rsidR="00F9021D" w:rsidRPr="00B92B58" w:rsidRDefault="00EB5C19" w:rsidP="00E858E4">
            <w:pPr>
              <w:rPr>
                <w:rStyle w:val="Emphasis"/>
              </w:rPr>
            </w:pPr>
            <w:r>
              <w:rPr>
                <w:rStyle w:val="Emphasis"/>
              </w:rPr>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104E162B" w:rsidR="00F9021D" w:rsidRPr="00B92B58" w:rsidRDefault="00F9021D" w:rsidP="00E858E4">
            <w:pPr>
              <w:rPr>
                <w:rStyle w:val="Emphasis"/>
              </w:rPr>
            </w:pPr>
            <w:r w:rsidRPr="00B92B58">
              <w:rPr>
                <w:rStyle w:val="Emphasis"/>
              </w:rPr>
              <w:t>Item is presented and shows appropriate evidence of higher</w:t>
            </w:r>
            <w:r w:rsidR="00EB5C19">
              <w:rPr>
                <w:rStyle w:val="Emphasis"/>
              </w:rPr>
              <w:t>-</w:t>
            </w:r>
            <w:r w:rsidRPr="00B92B58">
              <w:rPr>
                <w:rStyle w:val="Emphasis"/>
              </w:rPr>
              <w:t xml:space="preserve">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w:t>
            </w:r>
            <w:r w:rsidRPr="00B92B58">
              <w:rPr>
                <w:rStyle w:val="Emphasis"/>
              </w:rPr>
              <w:lastRenderedPageBreak/>
              <w:t xml:space="preserve">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6450FE42" w:rsidR="00F9021D" w:rsidRPr="00B92B58" w:rsidRDefault="00EB5C19" w:rsidP="00E858E4">
            <w:pPr>
              <w:rPr>
                <w:rStyle w:val="Emphasis"/>
              </w:rPr>
            </w:pPr>
            <w:r>
              <w:rPr>
                <w:rStyle w:val="Emphasis"/>
              </w:rPr>
              <w:lastRenderedPageBreak/>
              <w:t>Evidence</w:t>
            </w:r>
            <w:r w:rsidRPr="00644A22">
              <w:rPr>
                <w:rStyle w:val="Emphasis"/>
              </w:rPr>
              <w:t xml:space="preserve"> </w:t>
            </w:r>
            <w:r w:rsidR="00F9021D" w:rsidRPr="00B92B58">
              <w:rPr>
                <w:rStyle w:val="Emphasis"/>
              </w:rPr>
              <w:t xml:space="preserve">is presented and </w:t>
            </w:r>
            <w:r w:rsidR="00F9021D" w:rsidRPr="00644A22">
              <w:rPr>
                <w:rStyle w:val="Emphasis"/>
                <w:b/>
                <w:bCs/>
              </w:rPr>
              <w:t>exceeds expectations for evidence of higher</w:t>
            </w:r>
            <w:r>
              <w:rPr>
                <w:rStyle w:val="Emphasis"/>
                <w:b/>
                <w:bCs/>
              </w:rPr>
              <w:t>-</w:t>
            </w:r>
            <w:r w:rsidR="00F9021D" w:rsidRPr="00644A22">
              <w:rPr>
                <w:rStyle w:val="Emphasis"/>
                <w:b/>
                <w:bCs/>
              </w:rPr>
              <w:t>order thinking</w:t>
            </w:r>
            <w:r w:rsidR="00F9021D" w:rsidRPr="00B92B58">
              <w:rPr>
                <w:rStyle w:val="Emphasis"/>
              </w:rPr>
              <w:t xml:space="preserve"> such as analysis, evaluation, or synthesis. </w:t>
            </w:r>
            <w:r w:rsidR="00F9021D" w:rsidRPr="00644A22">
              <w:rPr>
                <w:rStyle w:val="Emphasis"/>
                <w:b/>
                <w:bCs/>
              </w:rPr>
              <w:t>Additionally, this item exceeds expectations for quality</w:t>
            </w:r>
            <w:r w:rsidR="00644A22">
              <w:rPr>
                <w:rStyle w:val="Emphasis"/>
                <w:b/>
                <w:bCs/>
              </w:rPr>
              <w:t xml:space="preserve"> or</w:t>
            </w:r>
            <w:r w:rsidR="00F9021D" w:rsidRPr="00644A22">
              <w:rPr>
                <w:rStyle w:val="Emphasis"/>
                <w:b/>
                <w:bCs/>
              </w:rPr>
              <w:t xml:space="preserve"> rigour</w:t>
            </w:r>
            <w:r w:rsidR="00F9021D" w:rsidRPr="00B92B58">
              <w:rPr>
                <w:rStyle w:val="Emphasis"/>
              </w:rPr>
              <w:t xml:space="preserve"> </w:t>
            </w:r>
            <w:r w:rsidR="00644A22">
              <w:rPr>
                <w:rStyle w:val="Emphasis"/>
              </w:rPr>
              <w:t>of</w:t>
            </w:r>
            <w:r w:rsidR="00F9021D"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B92B58">
        <w:t>Expert Review</w:t>
      </w:r>
    </w:p>
    <w:p w14:paraId="04E1EFEB" w14:textId="67F7AC1B" w:rsidR="00F9021D" w:rsidRDefault="00F9021D" w:rsidP="00E858E4">
      <w:r>
        <w:t xml:space="preserve">Expert Reviews evaluate a student’s ability to build solutions using the skills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w:t>
      </w:r>
      <w:r w:rsidR="00EB5C19">
        <w:t>. In contrast,</w:t>
      </w:r>
      <w:r w:rsidR="00EB5C19" w:rsidRPr="00091637">
        <w:t xml:space="preserve"> synthesis </w:t>
      </w:r>
      <w:r w:rsidR="00EB5C19">
        <w:t>combines</w:t>
      </w:r>
      <w:r w:rsidR="00EB5C19" w:rsidRPr="00091637">
        <w:t xml:space="preserve"> </w:t>
      </w:r>
      <w:r w:rsidR="00EB5C19">
        <w:t>experience from one area with other pertinent knowledge</w:t>
      </w:r>
      <w:r w:rsidR="00EB5C19" w:rsidRPr="00091637">
        <w:t xml:space="preserve"> to develop an original and </w:t>
      </w:r>
      <w:r w:rsidR="00EB5C19">
        <w:t>compelling solution</w:t>
      </w:r>
      <w:r w:rsidR="00EB5C19" w:rsidRPr="00091637">
        <w:t>.</w:t>
      </w:r>
    </w:p>
    <w:p w14:paraId="2392720F" w14:textId="77777777" w:rsidR="00EB5C19" w:rsidRPr="00091637" w:rsidRDefault="00EB5C19" w:rsidP="00E858E4"/>
    <w:tbl>
      <w:tblPr>
        <w:tblW w:w="9271" w:type="dxa"/>
        <w:tblCellMar>
          <w:top w:w="15" w:type="dxa"/>
          <w:left w:w="15" w:type="dxa"/>
          <w:bottom w:w="15" w:type="dxa"/>
          <w:right w:w="15" w:type="dxa"/>
        </w:tblCellMar>
        <w:tblLook w:val="04A0" w:firstRow="1" w:lastRow="0" w:firstColumn="1" w:lastColumn="0" w:noHBand="0" w:noVBand="1"/>
      </w:tblPr>
      <w:tblGrid>
        <w:gridCol w:w="909"/>
        <w:gridCol w:w="1230"/>
        <w:gridCol w:w="1794"/>
        <w:gridCol w:w="172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41EF8A45" w:rsidR="00F9021D" w:rsidRPr="00644A22" w:rsidRDefault="00EB5C19" w:rsidP="00E858E4">
            <w:pPr>
              <w:rPr>
                <w:rStyle w:val="Emphasis"/>
              </w:rPr>
            </w:pPr>
            <w:r>
              <w:rPr>
                <w:rStyle w:val="Emphasis"/>
              </w:rPr>
              <w:t>Evidence</w:t>
            </w:r>
            <w:r w:rsidR="00F9021D" w:rsidRPr="00644A22">
              <w:rPr>
                <w:rStyle w:val="Emphasis"/>
              </w:rPr>
              <w:t xml:space="preserve"> is presented and broadly solves the problem. However</w:t>
            </w:r>
            <w:r w:rsidR="00F9021D" w:rsidRPr="00EB5C19">
              <w:rPr>
                <w:rStyle w:val="Emphasis"/>
                <w:b/>
                <w:bCs/>
              </w:rPr>
              <w:t xml:space="preserve">, </w:t>
            </w:r>
            <w:r w:rsidRPr="00EB5C19">
              <w:rPr>
                <w:rStyle w:val="Emphasis"/>
                <w:b/>
                <w:bCs/>
              </w:rPr>
              <w:t>the evidence does not show appropriate mastery</w:t>
            </w:r>
            <w:r>
              <w:rPr>
                <w:rStyle w:val="Emphasis"/>
              </w:rPr>
              <w:t xml:space="preserve"> upon review</w:t>
            </w:r>
            <w:r w:rsidR="00F9021D"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6F4B9F12"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broadly solves the problem. On review, it </w:t>
            </w:r>
            <w:r w:rsidR="00F9021D" w:rsidRPr="00644A22">
              <w:rPr>
                <w:rStyle w:val="Emphasis"/>
                <w:b/>
                <w:bCs/>
              </w:rPr>
              <w:t xml:space="preserve">does show </w:t>
            </w:r>
            <w:r w:rsidR="00644A22" w:rsidRPr="00644A22">
              <w:rPr>
                <w:rStyle w:val="Emphasis"/>
                <w:b/>
                <w:bCs/>
              </w:rPr>
              <w:t xml:space="preserve">appropriate </w:t>
            </w:r>
            <w:r w:rsidR="00F9021D" w:rsidRPr="00644A22">
              <w:rPr>
                <w:rStyle w:val="Emphasis"/>
                <w:b/>
                <w:bCs/>
              </w:rPr>
              <w:t>evidence</w:t>
            </w:r>
            <w:r w:rsidR="00F9021D"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19CFC56F"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the evidence </w:t>
            </w:r>
            <w:r w:rsidR="00F9021D" w:rsidRPr="00644A22">
              <w:rPr>
                <w:rStyle w:val="Emphasis"/>
                <w:b/>
                <w:bCs/>
              </w:rPr>
              <w:t>shows understanding beyond expected mastery</w:t>
            </w:r>
            <w:r w:rsidR="00F9021D"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206F8911" w:rsidR="00F9021D" w:rsidRPr="00644A22" w:rsidRDefault="00EB5C19" w:rsidP="00E858E4">
            <w:pPr>
              <w:rPr>
                <w:rStyle w:val="Emphasis"/>
              </w:rPr>
            </w:pPr>
            <w:r>
              <w:rPr>
                <w:rStyle w:val="Emphasis"/>
              </w:rPr>
              <w:t>Evidence</w:t>
            </w:r>
            <w:r w:rsidRPr="00644A22">
              <w:rPr>
                <w:rStyle w:val="Emphasis"/>
              </w:rPr>
              <w:t xml:space="preserve"> </w:t>
            </w:r>
            <w:r w:rsidR="00F9021D" w:rsidRPr="00644A22">
              <w:rPr>
                <w:rStyle w:val="Emphasis"/>
              </w:rPr>
              <w:t xml:space="preserve">is presented and solves the specific problem. On review, </w:t>
            </w:r>
            <w:r w:rsidR="00F9021D" w:rsidRPr="00FA28CB">
              <w:rPr>
                <w:rStyle w:val="Emphasis"/>
                <w:b/>
                <w:bCs/>
              </w:rPr>
              <w:t>the evidence shows understanding well beyond expected mastery</w:t>
            </w:r>
            <w:r w:rsidR="00F9021D" w:rsidRPr="00644A22">
              <w:rPr>
                <w:rStyle w:val="Emphasis"/>
              </w:rPr>
              <w:t xml:space="preserve"> and is </w:t>
            </w:r>
            <w:r w:rsidR="00F9021D" w:rsidRPr="00FA28CB">
              <w:rPr>
                <w:rStyle w:val="Emphasis"/>
                <w:b/>
                <w:bCs/>
              </w:rPr>
              <w:t>done so in a well-constructed or design</w:t>
            </w:r>
            <w:r>
              <w:rPr>
                <w:rStyle w:val="Emphasis"/>
                <w:b/>
                <w:bCs/>
              </w:rPr>
              <w:t>ed</w:t>
            </w:r>
            <w:r w:rsidR="00F9021D" w:rsidRPr="00FA28CB">
              <w:rPr>
                <w:rStyle w:val="Emphasis"/>
                <w:b/>
                <w:bCs/>
              </w:rPr>
              <w:t xml:space="preserve"> method</w:t>
            </w:r>
            <w:r w:rsidR="00F9021D" w:rsidRPr="00644A22">
              <w:rPr>
                <w:rStyle w:val="Emphasis"/>
              </w:rPr>
              <w:t xml:space="preserve"> that clearly </w:t>
            </w:r>
            <w:r>
              <w:rPr>
                <w:rStyle w:val="Emphasis"/>
              </w:rPr>
              <w:t>indicate</w:t>
            </w:r>
            <w:r w:rsidR="00F9021D" w:rsidRPr="00644A22">
              <w:rPr>
                <w:rStyle w:val="Emphasis"/>
              </w:rPr>
              <w:t xml:space="preserve">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73C82">
      <w:pPr>
        <w:pStyle w:val="Heading5"/>
        <w:rPr>
          <w:rFonts w:ascii="Times New Roman" w:hAnsi="Times New Roman" w:cs="Times New Roman"/>
          <w:color w:val="000000"/>
          <w14:textFill>
            <w14:solidFill>
              <w14:srgbClr w14:val="000000">
                <w14:lumMod w14:val="75000"/>
              </w14:srgbClr>
            </w14:solidFill>
          </w14:textFill>
        </w:rPr>
      </w:pPr>
      <w:r w:rsidRPr="00FA28CB">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73C82">
      <w:pPr>
        <w:pStyle w:val="Heading2"/>
      </w:pPr>
      <w:r w:rsidRPr="00FA28CB">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692BFA73" w:rsidR="00F9021D" w:rsidRDefault="00F9021D" w:rsidP="00E73C82">
      <w:pPr>
        <w:pStyle w:val="Heading2"/>
      </w:pPr>
      <w:r>
        <w:lastRenderedPageBreak/>
        <w:t>Evidence of higher</w:t>
      </w:r>
      <w:r w:rsidR="00EB5C19">
        <w:t>-</w:t>
      </w:r>
      <w:r>
        <w:t xml:space="preserve">order learning: </w:t>
      </w:r>
    </w:p>
    <w:p w14:paraId="3CDA9172" w14:textId="5BE19BF3" w:rsidR="00D60DE2" w:rsidRDefault="00D60DE2" w:rsidP="00E858E4"/>
    <w:p w14:paraId="7928AD7D" w14:textId="0159FB42" w:rsidR="006171FE" w:rsidRDefault="006171FE" w:rsidP="00E858E4">
      <w:r>
        <w:t>What is it that I mean by “higher</w:t>
      </w:r>
      <w:r w:rsidR="00EB5C19">
        <w:t>-</w:t>
      </w:r>
      <w:r>
        <w:t xml:space="preserve">order thinking”? </w:t>
      </w:r>
    </w:p>
    <w:p w14:paraId="77BA8532" w14:textId="4994C5ED" w:rsidR="006171FE" w:rsidRDefault="006171FE" w:rsidP="00E858E4"/>
    <w:p w14:paraId="6B79EB30" w14:textId="10479B18" w:rsidR="006171FE" w:rsidRDefault="006171FE" w:rsidP="00E858E4">
      <w:r>
        <w:t xml:space="preserve">It means I want you to go beyond replicating what we do in class. I want you to dig into your brain and understand why you did something, what about it was great, </w:t>
      </w:r>
      <w:r w:rsidR="00EB5C19">
        <w:t xml:space="preserve">and </w:t>
      </w:r>
      <w:r>
        <w:t xml:space="preserve">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75EE8">
        <w:rPr>
          <w:bdr w:val="none" w:sz="0" w:space="0" w:color="auto" w:frame="1"/>
        </w:rPr>
        <w:fldChar w:fldCharType="separate"/>
      </w:r>
      <w:r w:rsidR="00CC07DB">
        <w:rPr>
          <w:bdr w:val="none" w:sz="0" w:space="0" w:color="auto" w:frame="1"/>
        </w:rPr>
        <w:fldChar w:fldCharType="begin"/>
      </w:r>
      <w:r w:rsidR="00CC07DB">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CC07DB">
        <w:rPr>
          <w:bdr w:val="none" w:sz="0" w:space="0" w:color="auto" w:frame="1"/>
        </w:rPr>
        <w:fldChar w:fldCharType="separate"/>
      </w:r>
      <w:r w:rsidR="00000000">
        <w:rPr>
          <w:bdr w:val="none" w:sz="0" w:space="0" w:color="auto" w:frame="1"/>
        </w:rPr>
        <w:fldChar w:fldCharType="begin"/>
      </w:r>
      <w:r w:rsidR="000000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000000">
        <w:rPr>
          <w:bdr w:val="none" w:sz="0" w:space="0" w:color="auto" w:frame="1"/>
        </w:rPr>
        <w:fldChar w:fldCharType="separate"/>
      </w:r>
      <w:r w:rsidR="00273F6B">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000000">
        <w:rPr>
          <w:bdr w:val="none" w:sz="0" w:space="0" w:color="auto" w:frame="1"/>
        </w:rPr>
        <w:fldChar w:fldCharType="end"/>
      </w:r>
      <w:r w:rsidR="00CC07DB">
        <w:rPr>
          <w:bdr w:val="none" w:sz="0" w:space="0" w:color="auto" w:frame="1"/>
        </w:rPr>
        <w:fldChar w:fldCharType="end"/>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E73C82">
      <w:pPr>
        <w:pStyle w:val="Heading2"/>
      </w:pPr>
      <w:r>
        <w:br w:type="page"/>
      </w:r>
    </w:p>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93DA46" w14:textId="77777777" w:rsidR="000122E1" w:rsidRDefault="000122E1" w:rsidP="00E858E4">
      <w:r>
        <w:separator/>
      </w:r>
    </w:p>
  </w:endnote>
  <w:endnote w:type="continuationSeparator" w:id="0">
    <w:p w14:paraId="0F808B57" w14:textId="77777777" w:rsidR="000122E1" w:rsidRDefault="000122E1"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A98B3B" w14:textId="77777777" w:rsidR="000122E1" w:rsidRDefault="000122E1" w:rsidP="00E858E4">
      <w:r>
        <w:separator/>
      </w:r>
    </w:p>
  </w:footnote>
  <w:footnote w:type="continuationSeparator" w:id="0">
    <w:p w14:paraId="62D940A7" w14:textId="77777777" w:rsidR="000122E1" w:rsidRDefault="000122E1"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6125688"/>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D92799"/>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389AE85"/>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325331578">
    <w:abstractNumId w:val="4"/>
  </w:num>
  <w:num w:numId="6" w16cid:durableId="1983346553">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gwNagGDoLhMLQAAAA=="/>
  </w:docVars>
  <w:rsids>
    <w:rsidRoot w:val="0045606E"/>
    <w:rsid w:val="000122E1"/>
    <w:rsid w:val="00112B08"/>
    <w:rsid w:val="001A4753"/>
    <w:rsid w:val="00273F6B"/>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CC07DB"/>
    <w:rsid w:val="00D60DE2"/>
    <w:rsid w:val="00D610A0"/>
    <w:rsid w:val="00DB7326"/>
    <w:rsid w:val="00DC3C0F"/>
    <w:rsid w:val="00E73C82"/>
    <w:rsid w:val="00E858E4"/>
    <w:rsid w:val="00EB192E"/>
    <w:rsid w:val="00EB5C19"/>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E73C82"/>
    <w:pPr>
      <w:keepNext/>
      <w:keepLines/>
      <w:numPr>
        <w:ilvl w:val="1"/>
        <w:numId w:val="1"/>
      </w:numPr>
      <w:spacing w:before="200"/>
      <w:outlineLvl w:val="1"/>
    </w:pPr>
    <w:rPr>
      <w:b/>
      <w:bCs/>
      <w:color w:val="2F5496" w:themeColor="accent1" w:themeShade="BF"/>
      <w:sz w:val="28"/>
      <w:szCs w:val="28"/>
    </w:rPr>
  </w:style>
  <w:style w:type="paragraph" w:styleId="Heading5">
    <w:name w:val="heading 5"/>
    <w:basedOn w:val="Normal"/>
    <w:next w:val="BodyText"/>
    <w:link w:val="Heading5Char"/>
    <w:qFormat/>
    <w:rsid w:val="00E73C82"/>
    <w:pPr>
      <w:numPr>
        <w:ilvl w:val="4"/>
        <w:numId w:val="1"/>
      </w:numPr>
      <w:spacing w:before="240" w:after="60"/>
      <w:outlineLvl w:val="4"/>
    </w:pPr>
    <w:rPr>
      <w:b/>
      <w:bCs/>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E73C82"/>
    <w:rPr>
      <w:rFonts w:eastAsia="Times New Roman" w:cstheme="minorHAnsi"/>
      <w:b/>
      <w:bCs/>
      <w:color w:val="2F5496" w:themeColor="accent1" w:themeShade="BF"/>
      <w:kern w:val="1"/>
      <w:sz w:val="28"/>
      <w:szCs w:val="28"/>
      <w:lang w:eastAsia="en-AU"/>
    </w:rPr>
  </w:style>
  <w:style w:type="character" w:customStyle="1" w:styleId="Heading5Char">
    <w:name w:val="Heading 5 Char"/>
    <w:basedOn w:val="DefaultParagraphFont"/>
    <w:link w:val="Heading5"/>
    <w:rsid w:val="00E73C82"/>
    <w:rPr>
      <w:rFonts w:eastAsia="Times New Roman" w:cstheme="minorHAnsi"/>
      <w:b/>
      <w:bCs/>
      <w:i/>
      <w:iCs/>
      <w:color w:val="2F5496" w:themeColor="accent1" w:themeShade="BF"/>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6</TotalTime>
  <Pages>9</Pages>
  <Words>1521</Words>
  <Characters>867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22</cp:revision>
  <dcterms:created xsi:type="dcterms:W3CDTF">2022-05-04T22:46:00Z</dcterms:created>
  <dcterms:modified xsi:type="dcterms:W3CDTF">2022-07-24T07:20:00Z</dcterms:modified>
</cp:coreProperties>
</file>